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1B6" w:rsidRDefault="000371B6">
      <w:pPr>
        <w:rPr>
          <w:rFonts w:ascii="Times New Roman" w:hAnsi="Times New Roman"/>
          <w:b w:val="0"/>
          <w:sz w:val="24"/>
          <w:szCs w:val="24"/>
          <w:lang w:val="sk-SK"/>
        </w:rPr>
      </w:pPr>
    </w:p>
    <w:p w:rsidR="00ED0A51" w:rsidRPr="00ED0A51" w:rsidRDefault="00ED0A51" w:rsidP="00ED0A51">
      <w:pPr>
        <w:spacing w:line="276" w:lineRule="auto"/>
        <w:jc w:val="center"/>
        <w:rPr>
          <w:rFonts w:ascii="Times New Roman" w:hAnsi="Times New Roman"/>
          <w:sz w:val="24"/>
          <w:szCs w:val="24"/>
          <w:lang w:val="sk-SK"/>
        </w:rPr>
      </w:pPr>
      <w:r w:rsidRPr="00ED0A51">
        <w:rPr>
          <w:rFonts w:ascii="Times New Roman" w:hAnsi="Times New Roman"/>
          <w:sz w:val="24"/>
          <w:szCs w:val="24"/>
          <w:lang w:val="sk-SK"/>
        </w:rPr>
        <w:t>Opis predmetu zákazky</w:t>
      </w:r>
    </w:p>
    <w:p w:rsidR="00ED0A51" w:rsidRDefault="00ED0A51" w:rsidP="00BC40F4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ED0A51" w:rsidRDefault="00ED0A51" w:rsidP="00BC40F4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BC40F4" w:rsidRPr="00ED0A51" w:rsidRDefault="00ED0A51" w:rsidP="00E947ED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ED0A51">
        <w:rPr>
          <w:rFonts w:ascii="Times New Roman" w:hAnsi="Times New Roman"/>
          <w:sz w:val="24"/>
          <w:szCs w:val="24"/>
          <w:lang w:val="sk-SK"/>
        </w:rPr>
        <w:t>Názov predmetu zákazky:</w:t>
      </w:r>
    </w:p>
    <w:p w:rsidR="00ED0A51" w:rsidRPr="00DA7BF8" w:rsidRDefault="00DA7BF8" w:rsidP="00E947ED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A7BF8">
        <w:rPr>
          <w:rFonts w:ascii="Times New Roman" w:hAnsi="Times New Roman"/>
          <w:b w:val="0"/>
          <w:sz w:val="24"/>
          <w:szCs w:val="24"/>
          <w:lang w:val="sk-SK"/>
        </w:rPr>
        <w:t xml:space="preserve">Školenie interných audítorov akreditovaného laboratória Kriminalistický a expertízny ústav Policajného zboru z aktualizovanej </w:t>
      </w:r>
      <w:r w:rsidRPr="00DA7BF8">
        <w:rPr>
          <w:rFonts w:ascii="Times New Roman" w:hAnsi="Times New Roman"/>
          <w:b w:val="0"/>
          <w:sz w:val="24"/>
          <w:szCs w:val="24"/>
          <w:lang w:val="sk-SK" w:eastAsia="cs-CZ"/>
        </w:rPr>
        <w:t>STN EN  ISO/IEC 19011:2018 Návod na auditovanie systémov manažérstva</w:t>
      </w:r>
    </w:p>
    <w:p w:rsidR="00ED0A51" w:rsidRPr="00DA7BF8" w:rsidRDefault="00ED0A51" w:rsidP="00E947ED">
      <w:pPr>
        <w:spacing w:line="276" w:lineRule="auto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ED0A51" w:rsidRPr="00E947ED" w:rsidRDefault="00E947ED" w:rsidP="00E947ED">
      <w:pPr>
        <w:spacing w:line="276" w:lineRule="auto"/>
        <w:jc w:val="both"/>
        <w:rPr>
          <w:rFonts w:ascii="Times New Roman" w:hAnsi="Times New Roman"/>
          <w:sz w:val="24"/>
          <w:szCs w:val="24"/>
          <w:lang w:val="sk-SK"/>
        </w:rPr>
      </w:pPr>
      <w:r w:rsidRPr="00E947ED">
        <w:rPr>
          <w:rFonts w:ascii="Times New Roman" w:hAnsi="Times New Roman"/>
          <w:sz w:val="24"/>
          <w:szCs w:val="24"/>
          <w:lang w:val="sk-SK"/>
        </w:rPr>
        <w:t>Obsah predmetu zákazky:</w:t>
      </w:r>
    </w:p>
    <w:p w:rsidR="005436AC" w:rsidRDefault="00E947ED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63269">
        <w:rPr>
          <w:rFonts w:ascii="Times New Roman" w:hAnsi="Times New Roman"/>
          <w:b w:val="0"/>
          <w:sz w:val="24"/>
          <w:szCs w:val="24"/>
          <w:lang w:val="sk-SK"/>
        </w:rPr>
        <w:t xml:space="preserve">- </w:t>
      </w:r>
      <w:r w:rsidR="005436AC">
        <w:rPr>
          <w:rFonts w:ascii="Times New Roman" w:hAnsi="Times New Roman"/>
          <w:b w:val="0"/>
          <w:sz w:val="24"/>
          <w:szCs w:val="24"/>
          <w:lang w:val="sk-SK"/>
        </w:rPr>
        <w:t>š</w:t>
      </w:r>
      <w:r w:rsidR="005436AC"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kolenie zamerané na </w:t>
      </w:r>
      <w:r w:rsidR="00CA1761">
        <w:rPr>
          <w:rFonts w:ascii="Times New Roman" w:hAnsi="Times New Roman"/>
          <w:b w:val="0"/>
          <w:sz w:val="24"/>
          <w:szCs w:val="24"/>
          <w:lang w:val="sk-SK"/>
        </w:rPr>
        <w:t>auditovanie systémov manažérstva kvality</w:t>
      </w:r>
      <w:r w:rsidR="005436AC">
        <w:rPr>
          <w:rFonts w:ascii="Times New Roman" w:hAnsi="Times New Roman"/>
          <w:b w:val="0"/>
          <w:sz w:val="24"/>
          <w:szCs w:val="24"/>
          <w:lang w:val="sk-SK"/>
        </w:rPr>
        <w:t>,</w:t>
      </w:r>
    </w:p>
    <w:p w:rsidR="005436AC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š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kolenie pre pracovníkov Kriminalistického a expert</w:t>
      </w:r>
      <w:r>
        <w:rPr>
          <w:rFonts w:ascii="Times New Roman" w:hAnsi="Times New Roman"/>
          <w:b w:val="0"/>
          <w:sz w:val="24"/>
          <w:szCs w:val="24"/>
          <w:lang w:val="sk-SK"/>
        </w:rPr>
        <w:t>ízneho ústavu Policajného zboru,</w:t>
      </w:r>
    </w:p>
    <w:p w:rsidR="00587124" w:rsidRDefault="00587124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časový rozsah školenia: 1 pracovný deň,</w:t>
      </w:r>
    </w:p>
    <w:p w:rsidR="00587124" w:rsidRDefault="00587124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r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ealizácia d</w:t>
      </w:r>
      <w:r>
        <w:rPr>
          <w:rFonts w:ascii="Times New Roman" w:hAnsi="Times New Roman"/>
          <w:b w:val="0"/>
          <w:sz w:val="24"/>
          <w:szCs w:val="24"/>
          <w:lang w:val="sk-SK"/>
        </w:rPr>
        <w:t>ňa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>
        <w:rPr>
          <w:rFonts w:ascii="Times New Roman" w:hAnsi="Times New Roman"/>
          <w:b w:val="0"/>
          <w:sz w:val="24"/>
          <w:szCs w:val="24"/>
          <w:lang w:val="sk-SK"/>
        </w:rPr>
        <w:t>27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. </w:t>
      </w:r>
      <w:r>
        <w:rPr>
          <w:rFonts w:ascii="Times New Roman" w:hAnsi="Times New Roman"/>
          <w:b w:val="0"/>
          <w:sz w:val="24"/>
          <w:szCs w:val="24"/>
          <w:lang w:val="sk-SK"/>
        </w:rPr>
        <w:t>05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. 202</w:t>
      </w:r>
      <w:r>
        <w:rPr>
          <w:rFonts w:ascii="Times New Roman" w:hAnsi="Times New Roman"/>
          <w:b w:val="0"/>
          <w:sz w:val="24"/>
          <w:szCs w:val="24"/>
          <w:lang w:val="sk-SK"/>
        </w:rPr>
        <w:t>4</w:t>
      </w:r>
      <w:r>
        <w:rPr>
          <w:rFonts w:ascii="Times New Roman" w:hAnsi="Times New Roman"/>
          <w:b w:val="0"/>
          <w:sz w:val="24"/>
          <w:szCs w:val="24"/>
          <w:lang w:val="sk-SK"/>
        </w:rPr>
        <w:t>,</w:t>
      </w:r>
    </w:p>
    <w:p w:rsidR="005436AC" w:rsidRPr="005436AC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p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očet účastníkov školenia z KEÚ PZ: </w:t>
      </w:r>
      <w:r w:rsidR="00D4779A">
        <w:rPr>
          <w:rFonts w:ascii="Times New Roman" w:hAnsi="Times New Roman"/>
          <w:b w:val="0"/>
          <w:sz w:val="24"/>
          <w:szCs w:val="24"/>
          <w:lang w:val="sk-SK"/>
        </w:rPr>
        <w:t>22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 os</w:t>
      </w:r>
      <w:r w:rsidR="00D4779A">
        <w:rPr>
          <w:rFonts w:ascii="Times New Roman" w:hAnsi="Times New Roman"/>
          <w:b w:val="0"/>
          <w:sz w:val="24"/>
          <w:szCs w:val="24"/>
          <w:lang w:val="sk-SK"/>
        </w:rPr>
        <w:t>ô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b</w:t>
      </w:r>
      <w:r>
        <w:rPr>
          <w:rFonts w:ascii="Times New Roman" w:hAnsi="Times New Roman"/>
          <w:b w:val="0"/>
          <w:sz w:val="24"/>
          <w:szCs w:val="24"/>
          <w:lang w:val="sk-SK"/>
        </w:rPr>
        <w:t>,</w:t>
      </w:r>
    </w:p>
    <w:p w:rsidR="005436AC" w:rsidRPr="005436AC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v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ýklad</w:t>
      </w:r>
      <w:r w:rsidR="00D4779A">
        <w:rPr>
          <w:rFonts w:ascii="Times New Roman" w:hAnsi="Times New Roman"/>
          <w:b w:val="0"/>
          <w:sz w:val="24"/>
          <w:szCs w:val="24"/>
          <w:lang w:val="sk-SK"/>
        </w:rPr>
        <w:t xml:space="preserve"> a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 xml:space="preserve"> prezentácie </w:t>
      </w:r>
      <w:r>
        <w:rPr>
          <w:rFonts w:ascii="Times New Roman" w:hAnsi="Times New Roman"/>
          <w:b w:val="0"/>
          <w:sz w:val="24"/>
          <w:szCs w:val="24"/>
          <w:lang w:val="sk-SK"/>
        </w:rPr>
        <w:t>prednostne v slovenskom jazyku, anglický jazyk nie je prekážkou,</w:t>
      </w:r>
    </w:p>
    <w:p w:rsidR="005436AC" w:rsidRPr="005436AC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p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referovaná je prezen</w:t>
      </w:r>
      <w:r>
        <w:rPr>
          <w:rFonts w:ascii="Times New Roman" w:hAnsi="Times New Roman"/>
          <w:b w:val="0"/>
          <w:sz w:val="24"/>
          <w:szCs w:val="24"/>
          <w:lang w:val="sk-SK"/>
        </w:rPr>
        <w:t>čná forma kurzu</w:t>
      </w:r>
      <w:r w:rsidR="00233F0E">
        <w:rPr>
          <w:rFonts w:ascii="Times New Roman" w:hAnsi="Times New Roman"/>
          <w:b w:val="0"/>
          <w:sz w:val="24"/>
          <w:szCs w:val="24"/>
          <w:lang w:val="sk-SK"/>
        </w:rPr>
        <w:t xml:space="preserve"> realizovaná v Piešťanoch</w:t>
      </w:r>
      <w:r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1A60CA">
        <w:rPr>
          <w:rFonts w:ascii="Times New Roman" w:hAnsi="Times New Roman"/>
          <w:b w:val="0"/>
          <w:sz w:val="24"/>
          <w:szCs w:val="24"/>
          <w:lang w:val="sk-SK"/>
        </w:rPr>
        <w:t xml:space="preserve"> v priestore určenom zákazníkom,</w:t>
      </w:r>
    </w:p>
    <w:p w:rsidR="005436AC" w:rsidRPr="005436AC" w:rsidRDefault="005436AC" w:rsidP="005436AC">
      <w:pPr>
        <w:spacing w:line="276" w:lineRule="auto"/>
        <w:ind w:left="158" w:hanging="15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- m</w:t>
      </w:r>
      <w:r w:rsidRPr="005436AC">
        <w:rPr>
          <w:rFonts w:ascii="Times New Roman" w:hAnsi="Times New Roman"/>
          <w:b w:val="0"/>
          <w:sz w:val="24"/>
          <w:szCs w:val="24"/>
          <w:lang w:val="sk-SK"/>
        </w:rPr>
        <w:t>ateriály, príručky, šablóny, cvičné testy</w:t>
      </w:r>
      <w:r w:rsidR="00587124">
        <w:rPr>
          <w:rFonts w:ascii="Times New Roman" w:hAnsi="Times New Roman"/>
          <w:b w:val="0"/>
          <w:sz w:val="24"/>
          <w:szCs w:val="24"/>
          <w:lang w:val="sk-SK"/>
        </w:rPr>
        <w:t xml:space="preserve"> sú požadované ako súčasť kurzu.</w:t>
      </w:r>
      <w:bookmarkStart w:id="0" w:name="_GoBack"/>
      <w:bookmarkEnd w:id="0"/>
    </w:p>
    <w:sectPr w:rsidR="005436AC" w:rsidRPr="005436AC" w:rsidSect="000371B6">
      <w:headerReference w:type="default" r:id="rId10"/>
      <w:headerReference w:type="first" r:id="rId11"/>
      <w:pgSz w:w="11906" w:h="16838"/>
      <w:pgMar w:top="1418" w:right="1418" w:bottom="1418" w:left="1418" w:header="397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64CC" w:rsidRDefault="004E64CC" w:rsidP="000371B6">
      <w:r>
        <w:separator/>
      </w:r>
    </w:p>
  </w:endnote>
  <w:endnote w:type="continuationSeparator" w:id="0">
    <w:p w:rsidR="004E64CC" w:rsidRDefault="004E64CC" w:rsidP="00037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64CC" w:rsidRDefault="004E64CC" w:rsidP="000371B6">
      <w:r>
        <w:separator/>
      </w:r>
    </w:p>
  </w:footnote>
  <w:footnote w:type="continuationSeparator" w:id="0">
    <w:p w:rsidR="004E64CC" w:rsidRDefault="004E64CC" w:rsidP="000371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1B6" w:rsidRPr="000371B6" w:rsidRDefault="000371B6" w:rsidP="000371B6">
    <w:pPr>
      <w:jc w:val="right"/>
      <w:rPr>
        <w:rFonts w:ascii="Times New Roman" w:hAnsi="Times New Roman"/>
        <w:b w:val="0"/>
        <w:sz w:val="24"/>
        <w:szCs w:val="24"/>
        <w:lang w:val="sk-SK"/>
      </w:rPr>
    </w:pPr>
    <w:r w:rsidRPr="000371B6">
      <w:rPr>
        <w:rFonts w:ascii="Times New Roman" w:hAnsi="Times New Roman"/>
        <w:b w:val="0"/>
        <w:sz w:val="24"/>
        <w:szCs w:val="24"/>
        <w:lang w:val="sk-SK"/>
      </w:rPr>
      <w:t>Príloha k výzv</w:t>
    </w:r>
    <w:r>
      <w:rPr>
        <w:rFonts w:ascii="Times New Roman" w:hAnsi="Times New Roman"/>
        <w:b w:val="0"/>
        <w:sz w:val="24"/>
        <w:szCs w:val="24"/>
        <w:lang w:val="sk-SK"/>
      </w:rPr>
      <w:t>e</w:t>
    </w:r>
    <w:r w:rsidRPr="000371B6">
      <w:rPr>
        <w:rFonts w:ascii="Times New Roman" w:hAnsi="Times New Roman"/>
        <w:b w:val="0"/>
        <w:sz w:val="24"/>
        <w:szCs w:val="24"/>
        <w:lang w:val="sk-SK"/>
      </w:rPr>
      <w:t xml:space="preserve"> na predloženie ponuky pre účely zistenia predpokladanej hodnoty zákazk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4774" w:rsidRPr="00C34774" w:rsidRDefault="00C34774" w:rsidP="00C34774">
    <w:pPr>
      <w:pStyle w:val="Hlavika"/>
      <w:jc w:val="right"/>
      <w:rPr>
        <w:b w:val="0"/>
        <w:sz w:val="24"/>
        <w:szCs w:val="24"/>
        <w:lang w:val="sk-SK"/>
      </w:rPr>
    </w:pPr>
    <w:r>
      <w:rPr>
        <w:b w:val="0"/>
        <w:sz w:val="24"/>
        <w:szCs w:val="24"/>
        <w:lang w:val="sk-SK"/>
      </w:rPr>
      <w:t xml:space="preserve">Č. </w:t>
    </w:r>
    <w:r>
      <w:rPr>
        <w:b w:val="0"/>
        <w:sz w:val="24"/>
        <w:szCs w:val="24"/>
        <w:lang w:val="sk-SK"/>
      </w:rPr>
      <w:t>p.: PPZ-KEU-OVMTZ-202</w:t>
    </w:r>
    <w:r w:rsidR="00660A49">
      <w:rPr>
        <w:b w:val="0"/>
        <w:sz w:val="24"/>
        <w:szCs w:val="24"/>
        <w:lang w:val="sk-SK"/>
      </w:rPr>
      <w:t>4/036267</w:t>
    </w:r>
    <w:r>
      <w:rPr>
        <w:b w:val="0"/>
        <w:sz w:val="24"/>
        <w:szCs w:val="24"/>
        <w:lang w:val="sk-SK"/>
      </w:rPr>
      <w:t>-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782596"/>
    <w:multiLevelType w:val="hybridMultilevel"/>
    <w:tmpl w:val="2CA41730"/>
    <w:lvl w:ilvl="0" w:tplc="C89C8A1E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371B6"/>
    <w:rsid w:val="000524BB"/>
    <w:rsid w:val="00075C50"/>
    <w:rsid w:val="00086E46"/>
    <w:rsid w:val="000D5BB5"/>
    <w:rsid w:val="000F4DD4"/>
    <w:rsid w:val="00111AEC"/>
    <w:rsid w:val="00114DBD"/>
    <w:rsid w:val="001177D2"/>
    <w:rsid w:val="00167D65"/>
    <w:rsid w:val="001925BD"/>
    <w:rsid w:val="001A15EE"/>
    <w:rsid w:val="001A60CA"/>
    <w:rsid w:val="001B29D1"/>
    <w:rsid w:val="001B7A5A"/>
    <w:rsid w:val="001D110D"/>
    <w:rsid w:val="001F0658"/>
    <w:rsid w:val="001F284E"/>
    <w:rsid w:val="00233F0E"/>
    <w:rsid w:val="00277A76"/>
    <w:rsid w:val="002A167C"/>
    <w:rsid w:val="002B7EB5"/>
    <w:rsid w:val="002F3DE7"/>
    <w:rsid w:val="0030423B"/>
    <w:rsid w:val="00313A67"/>
    <w:rsid w:val="00336404"/>
    <w:rsid w:val="003B1F8D"/>
    <w:rsid w:val="00402A8F"/>
    <w:rsid w:val="00406F13"/>
    <w:rsid w:val="00413D6E"/>
    <w:rsid w:val="00414458"/>
    <w:rsid w:val="004206F3"/>
    <w:rsid w:val="00436624"/>
    <w:rsid w:val="00436B05"/>
    <w:rsid w:val="0045220C"/>
    <w:rsid w:val="00462B35"/>
    <w:rsid w:val="00496D02"/>
    <w:rsid w:val="004A5377"/>
    <w:rsid w:val="004B7F59"/>
    <w:rsid w:val="004E606B"/>
    <w:rsid w:val="004E64CC"/>
    <w:rsid w:val="005147E3"/>
    <w:rsid w:val="005303C3"/>
    <w:rsid w:val="005363EA"/>
    <w:rsid w:val="005436AC"/>
    <w:rsid w:val="00550FED"/>
    <w:rsid w:val="00571769"/>
    <w:rsid w:val="00573ECB"/>
    <w:rsid w:val="00585C63"/>
    <w:rsid w:val="00587124"/>
    <w:rsid w:val="005911D1"/>
    <w:rsid w:val="005A1495"/>
    <w:rsid w:val="005B3ED5"/>
    <w:rsid w:val="005D480F"/>
    <w:rsid w:val="00610055"/>
    <w:rsid w:val="00630CD2"/>
    <w:rsid w:val="0063531F"/>
    <w:rsid w:val="00657918"/>
    <w:rsid w:val="00660A49"/>
    <w:rsid w:val="00660BAB"/>
    <w:rsid w:val="00682815"/>
    <w:rsid w:val="006A6771"/>
    <w:rsid w:val="006C376C"/>
    <w:rsid w:val="006E7D3C"/>
    <w:rsid w:val="00701274"/>
    <w:rsid w:val="00724A5D"/>
    <w:rsid w:val="007513D0"/>
    <w:rsid w:val="0076439C"/>
    <w:rsid w:val="008075E1"/>
    <w:rsid w:val="008130AD"/>
    <w:rsid w:val="008451A6"/>
    <w:rsid w:val="0089468E"/>
    <w:rsid w:val="008A2791"/>
    <w:rsid w:val="008A69A7"/>
    <w:rsid w:val="008C092D"/>
    <w:rsid w:val="0090102F"/>
    <w:rsid w:val="00904A2B"/>
    <w:rsid w:val="009057BE"/>
    <w:rsid w:val="00926022"/>
    <w:rsid w:val="009655B0"/>
    <w:rsid w:val="009817E3"/>
    <w:rsid w:val="009C0FFB"/>
    <w:rsid w:val="009C78E8"/>
    <w:rsid w:val="009D15B7"/>
    <w:rsid w:val="009D270D"/>
    <w:rsid w:val="00A06816"/>
    <w:rsid w:val="00A13900"/>
    <w:rsid w:val="00A320BE"/>
    <w:rsid w:val="00A558C1"/>
    <w:rsid w:val="00A656A3"/>
    <w:rsid w:val="00A65CFC"/>
    <w:rsid w:val="00A82EA4"/>
    <w:rsid w:val="00AD2968"/>
    <w:rsid w:val="00B33D38"/>
    <w:rsid w:val="00B37A35"/>
    <w:rsid w:val="00B52069"/>
    <w:rsid w:val="00B669B2"/>
    <w:rsid w:val="00B90DF2"/>
    <w:rsid w:val="00B960B2"/>
    <w:rsid w:val="00BB499C"/>
    <w:rsid w:val="00BC40F4"/>
    <w:rsid w:val="00BC7BE0"/>
    <w:rsid w:val="00C21FE4"/>
    <w:rsid w:val="00C34774"/>
    <w:rsid w:val="00C408A8"/>
    <w:rsid w:val="00C557CE"/>
    <w:rsid w:val="00C962E3"/>
    <w:rsid w:val="00CA1761"/>
    <w:rsid w:val="00CB396C"/>
    <w:rsid w:val="00CC1182"/>
    <w:rsid w:val="00CD15AE"/>
    <w:rsid w:val="00CD1985"/>
    <w:rsid w:val="00CF4798"/>
    <w:rsid w:val="00D201FB"/>
    <w:rsid w:val="00D3600E"/>
    <w:rsid w:val="00D36697"/>
    <w:rsid w:val="00D4779A"/>
    <w:rsid w:val="00D63269"/>
    <w:rsid w:val="00D64DD0"/>
    <w:rsid w:val="00D664AF"/>
    <w:rsid w:val="00D7233C"/>
    <w:rsid w:val="00DA4830"/>
    <w:rsid w:val="00DA7BF8"/>
    <w:rsid w:val="00DB2D6F"/>
    <w:rsid w:val="00DE2AE5"/>
    <w:rsid w:val="00E23DC0"/>
    <w:rsid w:val="00E82C04"/>
    <w:rsid w:val="00E91900"/>
    <w:rsid w:val="00E9364B"/>
    <w:rsid w:val="00E947ED"/>
    <w:rsid w:val="00EB397C"/>
    <w:rsid w:val="00ED0A51"/>
    <w:rsid w:val="00ED1059"/>
    <w:rsid w:val="00EE7EF4"/>
    <w:rsid w:val="00F1495F"/>
    <w:rsid w:val="00F709EA"/>
    <w:rsid w:val="00F76B76"/>
    <w:rsid w:val="00F9427E"/>
    <w:rsid w:val="00FA257F"/>
    <w:rsid w:val="00FB74B6"/>
    <w:rsid w:val="00FC7541"/>
    <w:rsid w:val="00FF6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5FCEB7"/>
  <w15:docId w15:val="{18F82FFE-D0C4-4654-A695-350F0BD15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A13900"/>
    <w:pPr>
      <w:ind w:left="720"/>
      <w:contextualSpacing/>
    </w:pPr>
  </w:style>
  <w:style w:type="paragraph" w:customStyle="1" w:styleId="Default">
    <w:name w:val="Default"/>
    <w:rsid w:val="00D201F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0371B6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0371B6"/>
    <w:rPr>
      <w:rFonts w:ascii="Times New Roman Bold" w:eastAsia="Times New Roman" w:hAnsi="Times New Roman Bold"/>
      <w:b/>
      <w:lang w:val="en-GB" w:eastAsia="en-GB"/>
    </w:rPr>
  </w:style>
  <w:style w:type="paragraph" w:styleId="Pta">
    <w:name w:val="footer"/>
    <w:basedOn w:val="Normlny"/>
    <w:link w:val="PtaChar"/>
    <w:uiPriority w:val="99"/>
    <w:unhideWhenUsed/>
    <w:rsid w:val="000371B6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0371B6"/>
    <w:rPr>
      <w:rFonts w:ascii="Times New Roman Bold" w:eastAsia="Times New Roman" w:hAnsi="Times New Roman Bold"/>
      <w:b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0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Ondrej Laciak</cp:lastModifiedBy>
  <cp:revision>12</cp:revision>
  <cp:lastPrinted>2023-09-06T12:26:00Z</cp:lastPrinted>
  <dcterms:created xsi:type="dcterms:W3CDTF">2024-04-10T09:06:00Z</dcterms:created>
  <dcterms:modified xsi:type="dcterms:W3CDTF">2024-04-1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